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lang w:val="en-US" w:eastAsia="en-US"/>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D0747D">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0747D">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0747D">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0747D">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0747D">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0747D">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D0747D">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0747D">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0747D">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0747D">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D0747D">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D0747D">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D0747D">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0747D">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0747D">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0747D">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0747D">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D0747D">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0747D">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0747D">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0747D">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0747D">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D0747D">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0747D">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0747D">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0747D">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D0747D">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0747D">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0747D">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0747D">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D0747D">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D0747D">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D0747D">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lastRenderedPageBreak/>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lastRenderedPageBreak/>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w:t>
      </w:r>
      <w:r w:rsidR="00051CA9">
        <w:rPr>
          <w:i w:val="0"/>
        </w:rPr>
        <w:lastRenderedPageBreak/>
        <w:t>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lastRenderedPageBreak/>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lang w:val="en-US" w:eastAsia="en-US"/>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lang w:val="en-US" w:eastAsia="en-US"/>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lastRenderedPageBreak/>
        <w:t>Reservation of Room for Walk-in Customers</w:t>
      </w:r>
    </w:p>
    <w:p w:rsidR="00F4448D" w:rsidRDefault="00F4448D">
      <w:pPr>
        <w:spacing w:after="160" w:line="259" w:lineRule="auto"/>
        <w:ind w:left="0" w:firstLine="0"/>
        <w:rPr>
          <w:i w:val="0"/>
        </w:rPr>
      </w:pPr>
      <w:r>
        <w:rPr>
          <w:noProof/>
          <w:lang w:val="en-US" w:eastAsia="en-US"/>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lang w:val="en-US" w:eastAsia="en-US"/>
        </w:rPr>
        <w:lastRenderedPageBreak/>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lang w:val="en-US" w:eastAsia="en-US"/>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lang w:val="en-US" w:eastAsia="en-US"/>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1" w:name="_Toc6271"/>
      <w:r>
        <w:lastRenderedPageBreak/>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Tarangban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lastRenderedPageBreak/>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lastRenderedPageBreak/>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0" w:name="_Toc6280"/>
      <w:r>
        <w:lastRenderedPageBreak/>
        <w:t>Communications Interfaces</w:t>
      </w:r>
      <w:bookmarkEnd w:id="20"/>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bookmarkStart w:id="21" w:name="_GoBack"/>
      <w:bookmarkEnd w:id="21"/>
      <w:r w:rsidR="00383918" w:rsidRPr="00383918">
        <w:rPr>
          <w:i w:val="0"/>
        </w:rPr>
        <w:t>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lastRenderedPageBreak/>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lastRenderedPageBreak/>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lastRenderedPageBreak/>
        <w:t>Entity Relationship Diagram</w:t>
      </w:r>
      <w:r w:rsidR="001B30A1" w:rsidRPr="009630D6">
        <w:rPr>
          <w:i w:val="0"/>
          <w:noProof/>
          <w:lang w:val="en-US" w:eastAsia="en-US"/>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747D" w:rsidRDefault="00D0747D">
      <w:pPr>
        <w:spacing w:after="0" w:line="240" w:lineRule="auto"/>
      </w:pPr>
      <w:r>
        <w:separator/>
      </w:r>
    </w:p>
  </w:endnote>
  <w:endnote w:type="continuationSeparator" w:id="0">
    <w:p w:rsidR="00D0747D" w:rsidRDefault="00D074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747D" w:rsidRDefault="00D0747D">
      <w:pPr>
        <w:spacing w:after="0" w:line="240" w:lineRule="auto"/>
      </w:pPr>
      <w:r>
        <w:separator/>
      </w:r>
    </w:p>
  </w:footnote>
  <w:footnote w:type="continuationSeparator" w:id="0">
    <w:p w:rsidR="00D0747D" w:rsidRDefault="00D074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B50A23" w:rsidRPr="00B50A23">
      <w:rPr>
        <w:rFonts w:ascii="Times New Roman" w:eastAsia="Times New Roman" w:hAnsi="Times New Roman" w:cs="Times New Roman"/>
        <w:b/>
        <w:noProof/>
        <w:sz w:val="20"/>
      </w:rPr>
      <w:t>1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4FAFw+w1ItAAAA"/>
  </w:docVars>
  <w:rsids>
    <w:rsidRoot w:val="0009411D"/>
    <w:rsid w:val="00043AB2"/>
    <w:rsid w:val="00044864"/>
    <w:rsid w:val="0005192B"/>
    <w:rsid w:val="00051CA9"/>
    <w:rsid w:val="000618E2"/>
    <w:rsid w:val="0009411D"/>
    <w:rsid w:val="000A2216"/>
    <w:rsid w:val="000A4B40"/>
    <w:rsid w:val="000A7726"/>
    <w:rsid w:val="000B1549"/>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744D0"/>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0A23"/>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0747D"/>
    <w:rsid w:val="00D41ECD"/>
    <w:rsid w:val="00D5244A"/>
    <w:rsid w:val="00D715BD"/>
    <w:rsid w:val="00DA043A"/>
    <w:rsid w:val="00DA1ECA"/>
    <w:rsid w:val="00DB4D58"/>
    <w:rsid w:val="00DB696F"/>
    <w:rsid w:val="00DD1EF7"/>
    <w:rsid w:val="00DE3BB0"/>
    <w:rsid w:val="00E232AC"/>
    <w:rsid w:val="00E333CB"/>
    <w:rsid w:val="00E34894"/>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1E7A6"/>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CF94F5-ABD6-4B62-B633-E0ADE46D65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5</TotalTime>
  <Pages>17</Pages>
  <Words>3583</Words>
  <Characters>20427</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Hannah Leiza Reyes</cp:lastModifiedBy>
  <cp:revision>78</cp:revision>
  <dcterms:created xsi:type="dcterms:W3CDTF">2016-10-22T07:52:00Z</dcterms:created>
  <dcterms:modified xsi:type="dcterms:W3CDTF">2016-11-19T17:51:00Z</dcterms:modified>
</cp:coreProperties>
</file>